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Levi Roggenkamp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Linda Carroll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0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38573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